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47200739" w14:textId="4C5AE8E9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7285D0E2">
            <wp:simplePos x="0" y="0"/>
            <wp:positionH relativeFrom="column">
              <wp:posOffset>80010</wp:posOffset>
            </wp:positionH>
            <wp:positionV relativeFrom="paragraph">
              <wp:posOffset>49398</wp:posOffset>
            </wp:positionV>
            <wp:extent cx="2152094" cy="512112"/>
            <wp:effectExtent l="0" t="0" r="635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094" cy="5121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6CA01" w14:textId="52C69C53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867EB47" w14:textId="35B9D571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3E10F1" w14:textId="77777777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26267EC" w14:textId="64FF530A" w:rsidR="00FB0011" w:rsidRDefault="00390AB3" w:rsidP="00FB0011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14:paraId="4C80BA27" w14:textId="726B80FE" w:rsidR="00FB0011" w:rsidRPr="00FB0011" w:rsidRDefault="00FB0011" w:rsidP="00FB0011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PRING 2026</w:t>
      </w:r>
    </w:p>
    <w:p w14:paraId="7A8F4732" w14:textId="73C9DE4F" w:rsidR="00E666FE" w:rsidRDefault="00E666FE" w:rsidP="00E666FE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14:paraId="65AB4D56" w14:textId="1E982FD3" w:rsidR="00CF177D" w:rsidRDefault="00CF177D" w:rsidP="6EC1C2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</w:rPr>
      </w:pPr>
      <w:r w:rsidRPr="6EC1C27D">
        <w:rPr>
          <w:color w:val="000000" w:themeColor="text1"/>
        </w:rPr>
        <w:t>Instructor Name:</w:t>
      </w:r>
      <w:r>
        <w:rPr>
          <w:color w:val="000000" w:themeColor="text1"/>
          <w:szCs w:val="24"/>
        </w:rPr>
        <w:tab/>
      </w:r>
      <w:r w:rsidR="004F77EE">
        <w:rPr>
          <w:color w:val="000000" w:themeColor="text1"/>
          <w:szCs w:val="24"/>
        </w:rPr>
        <w:t>Dr. Adam Ramsey</w:t>
      </w:r>
    </w:p>
    <w:p w14:paraId="77C2C5F7" w14:textId="55DB20E2" w:rsidR="00157848" w:rsidRPr="00CF177D" w:rsidRDefault="00CF177D" w:rsidP="2D31A8F6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</w:rPr>
      </w:pPr>
      <w:r w:rsidRPr="6EC1C27D">
        <w:rPr>
          <w:color w:val="000000" w:themeColor="text1"/>
        </w:rPr>
        <w:t>Office Number:</w:t>
      </w:r>
      <w:r>
        <w:rPr>
          <w:color w:val="000000" w:themeColor="text1"/>
          <w:szCs w:val="24"/>
        </w:rPr>
        <w:tab/>
      </w:r>
      <w:r w:rsidR="005E30F4">
        <w:rPr>
          <w:color w:val="000000" w:themeColor="text1"/>
          <w:szCs w:val="24"/>
        </w:rPr>
        <w:t>G235</w:t>
      </w:r>
    </w:p>
    <w:p w14:paraId="063179E3" w14:textId="2D6F1336" w:rsidR="00157848" w:rsidRPr="00CF177D" w:rsidRDefault="00CF177D" w:rsidP="6EC1C27D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b w:val="0"/>
          <w:sz w:val="20"/>
        </w:rPr>
      </w:pPr>
      <w:r w:rsidRPr="6EC1C27D">
        <w:rPr>
          <w:color w:val="000000" w:themeColor="text1"/>
        </w:rPr>
        <w:t>E-mail Address:</w:t>
      </w:r>
      <w:r>
        <w:rPr>
          <w:color w:val="000000" w:themeColor="text1"/>
          <w:szCs w:val="24"/>
        </w:rPr>
        <w:tab/>
      </w:r>
      <w:r w:rsidR="005E30F4">
        <w:rPr>
          <w:color w:val="000000" w:themeColor="text1"/>
          <w:szCs w:val="24"/>
        </w:rPr>
        <w:t>aramsey@mecc.edu</w:t>
      </w:r>
      <w:r w:rsidR="00157848" w:rsidRPr="00E95E5C">
        <w:rPr>
          <w:color w:val="000000" w:themeColor="text1"/>
          <w:szCs w:val="24"/>
        </w:rPr>
        <w:tab/>
      </w:r>
    </w:p>
    <w:p w14:paraId="331DB555" w14:textId="73E7FAD6" w:rsidR="00157848" w:rsidRPr="00E95E5C" w:rsidRDefault="00CF177D" w:rsidP="6EC1C27D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</w:rPr>
      </w:pPr>
      <w:r w:rsidRPr="6EC1C27D">
        <w:rPr>
          <w:color w:val="000000" w:themeColor="text1"/>
        </w:rPr>
        <w:t>Telephone:</w:t>
      </w:r>
      <w:r>
        <w:rPr>
          <w:color w:val="000000" w:themeColor="text1"/>
          <w:szCs w:val="24"/>
        </w:rPr>
        <w:tab/>
      </w:r>
      <w:r w:rsidR="005E30F4">
        <w:rPr>
          <w:color w:val="000000" w:themeColor="text1"/>
          <w:szCs w:val="24"/>
        </w:rPr>
        <w:t>276-523-9036</w:t>
      </w:r>
    </w:p>
    <w:p w14:paraId="15C25CBE" w14:textId="77777777" w:rsidR="00157848" w:rsidRPr="000D40B1" w:rsidRDefault="00157848" w:rsidP="00157848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szCs w:val="24"/>
        </w:rPr>
        <w:tab/>
      </w:r>
      <w:r w:rsidRPr="000D40B1">
        <w:rPr>
          <w:b w:val="0"/>
          <w:sz w:val="20"/>
        </w:rPr>
        <w:tab/>
      </w:r>
    </w:p>
    <w:p w14:paraId="5C6C96D9" w14:textId="77777777" w:rsidR="00E666FE" w:rsidRPr="00E666FE" w:rsidRDefault="00E666FE" w:rsidP="00157848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0869" w:type="dxa"/>
        <w:tblInd w:w="-90" w:type="dxa"/>
        <w:tblBorders>
          <w:bottom w:val="single" w:sz="4" w:space="0" w:color="auto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2108"/>
        <w:gridCol w:w="2114"/>
        <w:gridCol w:w="2421"/>
        <w:gridCol w:w="2154"/>
        <w:gridCol w:w="2072"/>
      </w:tblGrid>
      <w:tr w:rsidR="00594519" w:rsidRPr="00C473A4" w14:paraId="0785B135" w14:textId="3A1FA601" w:rsidTr="2D31A8F6">
        <w:trPr>
          <w:trHeight w:val="915"/>
        </w:trPr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21AFC7" w14:textId="19C4F4A9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151A3" w14:textId="2D8D94B6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5CD15" w14:textId="32665F50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6391" w14:textId="3D00C336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D695A" w14:textId="2C9C6589" w:rsidR="00594519" w:rsidRPr="00BC2A50" w:rsidRDefault="00594519" w:rsidP="001855A4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</w:tr>
      <w:tr w:rsidR="00594519" w:rsidRPr="00C473A4" w14:paraId="4DC2E8EA" w14:textId="33695E47" w:rsidTr="2D31A8F6">
        <w:trPr>
          <w:trHeight w:val="915"/>
        </w:trPr>
        <w:tc>
          <w:tcPr>
            <w:tcW w:w="2108" w:type="dxa"/>
            <w:tcBorders>
              <w:top w:val="single" w:sz="4" w:space="0" w:color="auto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E5B7A4D" w14:textId="77777777" w:rsidR="00594519" w:rsidRPr="00D45059" w:rsidRDefault="00FB798B" w:rsidP="6EC1C27D">
            <w:pPr>
              <w:spacing w:line="259" w:lineRule="auto"/>
              <w:jc w:val="center"/>
              <w:rPr>
                <w:color w:val="4F81BD" w:themeColor="accent1"/>
                <w:sz w:val="20"/>
              </w:rPr>
            </w:pPr>
            <w:r w:rsidRPr="00D45059">
              <w:rPr>
                <w:color w:val="4F81BD" w:themeColor="accent1"/>
                <w:sz w:val="20"/>
              </w:rPr>
              <w:t>OFFICE HOURS</w:t>
            </w:r>
          </w:p>
          <w:p w14:paraId="30B18EA2" w14:textId="5DE2A21E" w:rsidR="00FB798B" w:rsidRPr="00D45059" w:rsidRDefault="00FB798B" w:rsidP="6EC1C27D">
            <w:pPr>
              <w:spacing w:line="259" w:lineRule="auto"/>
              <w:jc w:val="center"/>
              <w:rPr>
                <w:color w:val="4F81BD" w:themeColor="accent1"/>
                <w:sz w:val="20"/>
              </w:rPr>
            </w:pPr>
            <w:r w:rsidRPr="00D45059">
              <w:rPr>
                <w:color w:val="4F81BD" w:themeColor="accent1"/>
                <w:sz w:val="20"/>
              </w:rPr>
              <w:t>8:</w:t>
            </w:r>
            <w:r w:rsidR="00F314B3">
              <w:rPr>
                <w:color w:val="4F81BD" w:themeColor="accent1"/>
                <w:sz w:val="20"/>
              </w:rPr>
              <w:t>45</w:t>
            </w:r>
            <w:r w:rsidRPr="00D45059">
              <w:rPr>
                <w:color w:val="4F81BD" w:themeColor="accent1"/>
                <w:sz w:val="20"/>
              </w:rPr>
              <w:t>-9:30</w:t>
            </w:r>
          </w:p>
        </w:tc>
        <w:tc>
          <w:tcPr>
            <w:tcW w:w="2114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6ED31503" w14:textId="77777777" w:rsidR="00FB798B" w:rsidRPr="00D45059" w:rsidRDefault="00FB798B" w:rsidP="00FB798B">
            <w:pPr>
              <w:spacing w:line="259" w:lineRule="auto"/>
              <w:jc w:val="center"/>
              <w:rPr>
                <w:color w:val="4F81BD" w:themeColor="accent1"/>
                <w:sz w:val="20"/>
              </w:rPr>
            </w:pPr>
            <w:r w:rsidRPr="00D45059">
              <w:rPr>
                <w:color w:val="4F81BD" w:themeColor="accent1"/>
                <w:sz w:val="20"/>
              </w:rPr>
              <w:t>OFFICE HOURS</w:t>
            </w:r>
          </w:p>
          <w:p w14:paraId="26B99B6B" w14:textId="75C2B804" w:rsidR="00594519" w:rsidRPr="00D45059" w:rsidRDefault="00FB798B" w:rsidP="00FB798B">
            <w:pPr>
              <w:spacing w:line="259" w:lineRule="auto"/>
              <w:jc w:val="center"/>
              <w:rPr>
                <w:color w:val="4F81BD" w:themeColor="accent1"/>
                <w:sz w:val="20"/>
              </w:rPr>
            </w:pPr>
            <w:r w:rsidRPr="00D45059">
              <w:rPr>
                <w:color w:val="4F81BD" w:themeColor="accent1"/>
                <w:sz w:val="20"/>
              </w:rPr>
              <w:t>8:</w:t>
            </w:r>
            <w:r w:rsidR="00F314B3">
              <w:rPr>
                <w:color w:val="4F81BD" w:themeColor="accent1"/>
                <w:sz w:val="20"/>
              </w:rPr>
              <w:t>45</w:t>
            </w:r>
            <w:r w:rsidRPr="00D45059">
              <w:rPr>
                <w:color w:val="4F81BD" w:themeColor="accent1"/>
                <w:sz w:val="20"/>
              </w:rPr>
              <w:t>-9:30</w:t>
            </w:r>
          </w:p>
        </w:tc>
        <w:tc>
          <w:tcPr>
            <w:tcW w:w="2421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433E4BC7" w14:textId="77777777" w:rsidR="00FB798B" w:rsidRPr="00D45059" w:rsidRDefault="00FB798B" w:rsidP="00FB798B">
            <w:pPr>
              <w:spacing w:line="259" w:lineRule="auto"/>
              <w:jc w:val="center"/>
              <w:rPr>
                <w:color w:val="4F81BD" w:themeColor="accent1"/>
                <w:sz w:val="20"/>
              </w:rPr>
            </w:pPr>
            <w:r w:rsidRPr="00D45059">
              <w:rPr>
                <w:color w:val="4F81BD" w:themeColor="accent1"/>
                <w:sz w:val="20"/>
              </w:rPr>
              <w:t>OFFICE HOURS</w:t>
            </w:r>
          </w:p>
          <w:p w14:paraId="398C250C" w14:textId="18BB6878" w:rsidR="00594519" w:rsidRPr="00D45059" w:rsidRDefault="00FB798B" w:rsidP="00FB798B">
            <w:pPr>
              <w:spacing w:line="259" w:lineRule="auto"/>
              <w:jc w:val="center"/>
              <w:rPr>
                <w:noProof/>
                <w:color w:val="4F81BD" w:themeColor="accent1"/>
                <w:sz w:val="20"/>
              </w:rPr>
            </w:pPr>
            <w:r w:rsidRPr="00D45059">
              <w:rPr>
                <w:color w:val="4F81BD" w:themeColor="accent1"/>
                <w:sz w:val="20"/>
              </w:rPr>
              <w:t>8:</w:t>
            </w:r>
            <w:r w:rsidR="00F314B3">
              <w:rPr>
                <w:color w:val="4F81BD" w:themeColor="accent1"/>
                <w:sz w:val="20"/>
              </w:rPr>
              <w:t>45</w:t>
            </w:r>
            <w:r w:rsidRPr="00D45059">
              <w:rPr>
                <w:color w:val="4F81BD" w:themeColor="accent1"/>
                <w:sz w:val="20"/>
              </w:rPr>
              <w:t>-9:30</w:t>
            </w:r>
          </w:p>
        </w:tc>
        <w:tc>
          <w:tcPr>
            <w:tcW w:w="2154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241323F6" w14:textId="77777777" w:rsidR="00FB798B" w:rsidRPr="00D45059" w:rsidRDefault="00FB798B" w:rsidP="00FB798B">
            <w:pPr>
              <w:spacing w:line="259" w:lineRule="auto"/>
              <w:jc w:val="center"/>
              <w:rPr>
                <w:color w:val="4F81BD" w:themeColor="accent1"/>
                <w:sz w:val="20"/>
              </w:rPr>
            </w:pPr>
            <w:r w:rsidRPr="00D45059">
              <w:rPr>
                <w:color w:val="4F81BD" w:themeColor="accent1"/>
                <w:sz w:val="20"/>
              </w:rPr>
              <w:t>OFFICE HOURS</w:t>
            </w:r>
          </w:p>
          <w:p w14:paraId="50761AA5" w14:textId="1AB3E715" w:rsidR="00594519" w:rsidRPr="00D45059" w:rsidRDefault="00FB798B" w:rsidP="00FB798B">
            <w:pPr>
              <w:spacing w:line="259" w:lineRule="auto"/>
              <w:jc w:val="center"/>
              <w:rPr>
                <w:noProof/>
                <w:color w:val="4F81BD" w:themeColor="accent1"/>
                <w:sz w:val="20"/>
              </w:rPr>
            </w:pPr>
            <w:r w:rsidRPr="00D45059">
              <w:rPr>
                <w:color w:val="4F81BD" w:themeColor="accent1"/>
                <w:sz w:val="20"/>
              </w:rPr>
              <w:t>8:</w:t>
            </w:r>
            <w:r w:rsidR="00F314B3">
              <w:rPr>
                <w:color w:val="4F81BD" w:themeColor="accent1"/>
                <w:sz w:val="20"/>
              </w:rPr>
              <w:t>45</w:t>
            </w:r>
            <w:r w:rsidRPr="00D45059">
              <w:rPr>
                <w:color w:val="4F81BD" w:themeColor="accent1"/>
                <w:sz w:val="20"/>
              </w:rPr>
              <w:t>-9:30</w:t>
            </w:r>
          </w:p>
        </w:tc>
        <w:tc>
          <w:tcPr>
            <w:tcW w:w="2072" w:type="dxa"/>
            <w:tcBorders>
              <w:top w:val="single" w:sz="4" w:space="0" w:color="auto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DE90B40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9B194D" w:rsidRPr="00C473A4" w14:paraId="6B14B939" w14:textId="35517E15" w:rsidTr="2D31A8F6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6C1B25E9" w14:textId="77777777" w:rsidR="009B194D" w:rsidRDefault="009B194D" w:rsidP="009B194D">
            <w:pPr>
              <w:jc w:val="center"/>
              <w:rPr>
                <w:sz w:val="20"/>
              </w:rPr>
            </w:pPr>
            <w:r>
              <w:rPr>
                <w:sz w:val="20"/>
              </w:rPr>
              <w:t>9:40-10:55 a.m.</w:t>
            </w:r>
          </w:p>
          <w:p w14:paraId="4EF085D0" w14:textId="77777777" w:rsidR="009B194D" w:rsidRDefault="009B194D" w:rsidP="009B194D">
            <w:pPr>
              <w:jc w:val="center"/>
            </w:pPr>
            <w:r>
              <w:t>BIO 102-F1</w:t>
            </w:r>
          </w:p>
          <w:p w14:paraId="2619E40E" w14:textId="62CBCE04" w:rsidR="009B194D" w:rsidRPr="00BC2A50" w:rsidRDefault="009B194D" w:rsidP="009B194D">
            <w:pPr>
              <w:jc w:val="center"/>
            </w:pPr>
            <w:r>
              <w:t>G211/ZOOM</w:t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192A2FEB" w14:textId="0E4411F0" w:rsidR="009B194D" w:rsidRDefault="009B194D" w:rsidP="009B194D">
            <w:pPr>
              <w:jc w:val="center"/>
              <w:rPr>
                <w:sz w:val="20"/>
              </w:rPr>
            </w:pPr>
            <w:r>
              <w:rPr>
                <w:sz w:val="20"/>
              </w:rPr>
              <w:t>9:40-10:25 a.m.</w:t>
            </w:r>
          </w:p>
          <w:p w14:paraId="15D07BBB" w14:textId="77777777" w:rsidR="009B194D" w:rsidRDefault="009B194D" w:rsidP="009B194D">
            <w:pPr>
              <w:jc w:val="center"/>
            </w:pPr>
            <w:r>
              <w:t>BIO 102-H1</w:t>
            </w:r>
          </w:p>
          <w:p w14:paraId="4A4EAE33" w14:textId="21599FC1" w:rsidR="009B194D" w:rsidRPr="00BC2A50" w:rsidRDefault="009B194D" w:rsidP="009B194D">
            <w:pPr>
              <w:jc w:val="center"/>
            </w:pPr>
            <w:r>
              <w:t>G211</w:t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674B0878" w14:textId="77777777" w:rsidR="009B194D" w:rsidRDefault="009B194D" w:rsidP="009B194D">
            <w:pPr>
              <w:jc w:val="center"/>
              <w:rPr>
                <w:sz w:val="20"/>
              </w:rPr>
            </w:pPr>
            <w:r>
              <w:rPr>
                <w:sz w:val="20"/>
              </w:rPr>
              <w:t>9:40-10:55 a.m.</w:t>
            </w:r>
          </w:p>
          <w:p w14:paraId="4490DF73" w14:textId="77777777" w:rsidR="009B194D" w:rsidRDefault="009B194D" w:rsidP="009B194D">
            <w:pPr>
              <w:jc w:val="center"/>
            </w:pPr>
            <w:r>
              <w:t>BIO 102-F1</w:t>
            </w:r>
          </w:p>
          <w:p w14:paraId="477DAE72" w14:textId="04D92249" w:rsidR="009B194D" w:rsidRPr="00BC2A50" w:rsidRDefault="009B194D" w:rsidP="009B194D">
            <w:pPr>
              <w:jc w:val="center"/>
            </w:pPr>
            <w:r>
              <w:t>G211/ZOOM</w:t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3C02AE1" w14:textId="77777777" w:rsidR="009B194D" w:rsidRDefault="009B194D" w:rsidP="009B194D">
            <w:pPr>
              <w:jc w:val="center"/>
              <w:rPr>
                <w:sz w:val="20"/>
              </w:rPr>
            </w:pPr>
            <w:r>
              <w:rPr>
                <w:sz w:val="20"/>
              </w:rPr>
              <w:t>9:40-10:25 a.m.</w:t>
            </w:r>
          </w:p>
          <w:p w14:paraId="6E39B7ED" w14:textId="77777777" w:rsidR="009B194D" w:rsidRDefault="009B194D" w:rsidP="009B194D">
            <w:pPr>
              <w:jc w:val="center"/>
            </w:pPr>
            <w:r>
              <w:t>BIO 102-H1</w:t>
            </w:r>
          </w:p>
          <w:p w14:paraId="3B9A360A" w14:textId="3751F629" w:rsidR="009B194D" w:rsidRPr="00BC2A50" w:rsidRDefault="009B194D" w:rsidP="009B194D">
            <w:pPr>
              <w:jc w:val="center"/>
            </w:pPr>
            <w:r>
              <w:t>G211</w:t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617E351" w14:textId="77777777" w:rsidR="009B194D" w:rsidRPr="00BC2A50" w:rsidRDefault="009B194D" w:rsidP="009B194D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EA6B74" w:rsidRPr="00C473A4" w14:paraId="4918B52A" w14:textId="56DBF482" w:rsidTr="00317839">
        <w:trPr>
          <w:trHeight w:val="915"/>
        </w:trPr>
        <w:tc>
          <w:tcPr>
            <w:tcW w:w="2108" w:type="dxa"/>
            <w:vMerge w:val="restart"/>
            <w:tcBorders>
              <w:top w:val="single" w:sz="6" w:space="0" w:color="000000" w:themeColor="text1"/>
              <w:left w:val="single" w:sz="6" w:space="0" w:color="000000" w:themeColor="text1"/>
            </w:tcBorders>
            <w:vAlign w:val="center"/>
          </w:tcPr>
          <w:p w14:paraId="73AD6E10" w14:textId="77777777" w:rsidR="00EA6B74" w:rsidRPr="00EA6B74" w:rsidRDefault="00EA6B74" w:rsidP="00FB798B">
            <w:pPr>
              <w:spacing w:line="259" w:lineRule="auto"/>
              <w:jc w:val="center"/>
              <w:rPr>
                <w:color w:val="4F81BD" w:themeColor="accent1"/>
                <w:sz w:val="20"/>
              </w:rPr>
            </w:pPr>
            <w:r w:rsidRPr="00EA6B74">
              <w:rPr>
                <w:color w:val="4F81BD" w:themeColor="accent1"/>
                <w:sz w:val="20"/>
              </w:rPr>
              <w:t>OFFICE HOURS</w:t>
            </w:r>
          </w:p>
          <w:p w14:paraId="06515955" w14:textId="26B7EA24" w:rsidR="00EA6B74" w:rsidRPr="00BC2A50" w:rsidRDefault="00EA6B74" w:rsidP="00EA6B74">
            <w:pPr>
              <w:jc w:val="center"/>
            </w:pPr>
            <w:r w:rsidRPr="00EA6B74">
              <w:rPr>
                <w:color w:val="4F81BD" w:themeColor="accent1"/>
              </w:rPr>
              <w:t>11:00-12:</w:t>
            </w:r>
            <w:r w:rsidR="007C57A7">
              <w:rPr>
                <w:color w:val="4F81BD" w:themeColor="accent1"/>
              </w:rPr>
              <w:t>45</w:t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00606E66" w14:textId="77777777" w:rsidR="00EA6B74" w:rsidRDefault="00EA6B74" w:rsidP="009B194D">
            <w:pPr>
              <w:jc w:val="center"/>
              <w:rPr>
                <w:sz w:val="20"/>
              </w:rPr>
            </w:pPr>
            <w:r>
              <w:rPr>
                <w:sz w:val="20"/>
              </w:rPr>
              <w:t>10:25-11:10 a.m.</w:t>
            </w:r>
          </w:p>
          <w:p w14:paraId="7E81FECA" w14:textId="77777777" w:rsidR="00EA6B74" w:rsidRDefault="00EA6B74" w:rsidP="009B194D">
            <w:pPr>
              <w:jc w:val="center"/>
            </w:pPr>
            <w:r>
              <w:t>BIO 102-H1L</w:t>
            </w:r>
          </w:p>
          <w:p w14:paraId="79DCD0AA" w14:textId="3ABBED6E" w:rsidR="00EA6B74" w:rsidRPr="00BC2A50" w:rsidRDefault="00EA6B74" w:rsidP="009B194D">
            <w:pPr>
              <w:jc w:val="center"/>
            </w:pPr>
            <w:r>
              <w:t>G244</w:t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1D80796" w14:textId="77777777" w:rsidR="00EA6B74" w:rsidRDefault="00EA6B74" w:rsidP="009B194D">
            <w:pPr>
              <w:jc w:val="center"/>
              <w:rPr>
                <w:sz w:val="20"/>
              </w:rPr>
            </w:pPr>
            <w:r>
              <w:rPr>
                <w:sz w:val="20"/>
              </w:rPr>
              <w:t>11:05 a.m. – 12:20 p.m.</w:t>
            </w:r>
          </w:p>
          <w:p w14:paraId="7233B353" w14:textId="77777777" w:rsidR="00EA6B74" w:rsidRDefault="00EA6B74" w:rsidP="009B194D">
            <w:pPr>
              <w:jc w:val="center"/>
            </w:pPr>
            <w:r>
              <w:t>BIO 102-F2L</w:t>
            </w:r>
          </w:p>
          <w:p w14:paraId="273E1234" w14:textId="122950AF" w:rsidR="00EA6B74" w:rsidRPr="00BC2A50" w:rsidRDefault="00EA6B74" w:rsidP="009B194D">
            <w:pPr>
              <w:jc w:val="center"/>
            </w:pPr>
            <w:r>
              <w:t>G244/ZOOM</w:t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C99428B" w14:textId="77777777" w:rsidR="00EA6B74" w:rsidRDefault="00EA6B74" w:rsidP="009B194D">
            <w:pPr>
              <w:jc w:val="center"/>
              <w:rPr>
                <w:sz w:val="20"/>
              </w:rPr>
            </w:pPr>
            <w:r>
              <w:rPr>
                <w:sz w:val="20"/>
              </w:rPr>
              <w:t>10:25-11:10 a.m.</w:t>
            </w:r>
          </w:p>
          <w:p w14:paraId="5E9A9141" w14:textId="77777777" w:rsidR="00EA6B74" w:rsidRDefault="00EA6B74" w:rsidP="009B194D">
            <w:pPr>
              <w:jc w:val="center"/>
            </w:pPr>
            <w:r>
              <w:t>BIO 102-H1L</w:t>
            </w:r>
          </w:p>
          <w:p w14:paraId="134D25E4" w14:textId="6AC364BE" w:rsidR="00EA6B74" w:rsidRPr="00BC2A50" w:rsidRDefault="00EA6B74" w:rsidP="009B194D">
            <w:pPr>
              <w:jc w:val="center"/>
            </w:pPr>
            <w:r>
              <w:t>G244</w:t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1B35CDE" w14:textId="77777777" w:rsidR="00EA6B74" w:rsidRPr="00BC2A50" w:rsidRDefault="00EA6B74" w:rsidP="009B194D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75298E" w:rsidRPr="00C473A4" w14:paraId="63CBCDB9" w14:textId="66EEF411" w:rsidTr="00F8528C">
        <w:trPr>
          <w:trHeight w:val="915"/>
        </w:trPr>
        <w:tc>
          <w:tcPr>
            <w:tcW w:w="2108" w:type="dxa"/>
            <w:vMerge/>
            <w:tcBorders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7F702D1" w14:textId="459149CC" w:rsidR="0075298E" w:rsidRPr="00BC2A50" w:rsidRDefault="0075298E" w:rsidP="009B194D">
            <w:pPr>
              <w:jc w:val="center"/>
            </w:pP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00BF34C2" w14:textId="77777777" w:rsidR="0075298E" w:rsidRPr="00EA6B74" w:rsidRDefault="0075298E" w:rsidP="00EA6B74">
            <w:pPr>
              <w:spacing w:line="259" w:lineRule="auto"/>
              <w:jc w:val="center"/>
              <w:rPr>
                <w:color w:val="4F81BD" w:themeColor="accent1"/>
                <w:sz w:val="20"/>
              </w:rPr>
            </w:pPr>
            <w:r w:rsidRPr="00EA6B74">
              <w:rPr>
                <w:color w:val="4F81BD" w:themeColor="accent1"/>
                <w:sz w:val="20"/>
              </w:rPr>
              <w:t>OFFICE HOURS</w:t>
            </w:r>
          </w:p>
          <w:p w14:paraId="5A3403E2" w14:textId="2FB8B45A" w:rsidR="0075298E" w:rsidRPr="00BC2A50" w:rsidRDefault="0075298E" w:rsidP="00EA6B74">
            <w:pPr>
              <w:jc w:val="center"/>
            </w:pPr>
            <w:r w:rsidRPr="00EA6B74">
              <w:rPr>
                <w:color w:val="4F81BD" w:themeColor="accent1"/>
              </w:rPr>
              <w:t>11</w:t>
            </w:r>
            <w:r>
              <w:rPr>
                <w:color w:val="4F81BD" w:themeColor="accent1"/>
              </w:rPr>
              <w:t>:15-12:45</w:t>
            </w:r>
          </w:p>
        </w:tc>
        <w:tc>
          <w:tcPr>
            <w:tcW w:w="2421" w:type="dxa"/>
            <w:vMerge w:val="restart"/>
            <w:tcBorders>
              <w:top w:val="single" w:sz="6" w:space="0" w:color="000000" w:themeColor="text1"/>
            </w:tcBorders>
            <w:vAlign w:val="center"/>
          </w:tcPr>
          <w:p w14:paraId="6874E6D1" w14:textId="77777777" w:rsidR="0075298E" w:rsidRPr="00EA6B74" w:rsidRDefault="0075298E" w:rsidP="0075298E">
            <w:pPr>
              <w:spacing w:line="259" w:lineRule="auto"/>
              <w:jc w:val="center"/>
              <w:rPr>
                <w:color w:val="4F81BD" w:themeColor="accent1"/>
                <w:sz w:val="20"/>
              </w:rPr>
            </w:pPr>
            <w:r w:rsidRPr="00EA6B74">
              <w:rPr>
                <w:color w:val="4F81BD" w:themeColor="accent1"/>
                <w:sz w:val="20"/>
              </w:rPr>
              <w:t>OFFICE HOURS</w:t>
            </w:r>
          </w:p>
          <w:p w14:paraId="1885EDF7" w14:textId="1F2ABC66" w:rsidR="0075298E" w:rsidRPr="00BC2A50" w:rsidRDefault="0075298E" w:rsidP="0075298E">
            <w:pPr>
              <w:jc w:val="center"/>
            </w:pPr>
            <w:r w:rsidRPr="00EA6B74">
              <w:rPr>
                <w:color w:val="4F81BD" w:themeColor="accent1"/>
              </w:rPr>
              <w:t>1</w:t>
            </w:r>
            <w:r w:rsidR="00B730F6">
              <w:rPr>
                <w:color w:val="4F81BD" w:themeColor="accent1"/>
              </w:rPr>
              <w:t>2:30</w:t>
            </w:r>
            <w:r w:rsidR="0087789E">
              <w:rPr>
                <w:color w:val="4F81BD" w:themeColor="accent1"/>
              </w:rPr>
              <w:t>-</w:t>
            </w:r>
            <w:r w:rsidR="007C57A7">
              <w:rPr>
                <w:color w:val="4F81BD" w:themeColor="accent1"/>
              </w:rPr>
              <w:t>2:00</w:t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D4CFFCC" w14:textId="77777777" w:rsidR="0075298E" w:rsidRPr="00EA6B74" w:rsidRDefault="0075298E" w:rsidP="0075298E">
            <w:pPr>
              <w:spacing w:line="259" w:lineRule="auto"/>
              <w:jc w:val="center"/>
              <w:rPr>
                <w:color w:val="4F81BD" w:themeColor="accent1"/>
                <w:sz w:val="20"/>
              </w:rPr>
            </w:pPr>
            <w:r w:rsidRPr="00EA6B74">
              <w:rPr>
                <w:color w:val="4F81BD" w:themeColor="accent1"/>
                <w:sz w:val="20"/>
              </w:rPr>
              <w:t>OFFICE HOURS</w:t>
            </w:r>
          </w:p>
          <w:p w14:paraId="6506CFAE" w14:textId="6DFE286C" w:rsidR="0075298E" w:rsidRPr="00BC2A50" w:rsidRDefault="0075298E" w:rsidP="0075298E">
            <w:pPr>
              <w:jc w:val="center"/>
            </w:pPr>
            <w:r w:rsidRPr="00EA6B74">
              <w:rPr>
                <w:color w:val="4F81BD" w:themeColor="accent1"/>
              </w:rPr>
              <w:t>11</w:t>
            </w:r>
            <w:r>
              <w:rPr>
                <w:color w:val="4F81BD" w:themeColor="accent1"/>
              </w:rPr>
              <w:t>:15-12:45</w:t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15A33D5" w14:textId="77777777" w:rsidR="0075298E" w:rsidRPr="00BC2A50" w:rsidRDefault="0075298E" w:rsidP="009B194D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75298E" w:rsidRPr="00C473A4" w14:paraId="553E462D" w14:textId="02F7F132" w:rsidTr="00F8528C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8DD4EAE" w14:textId="77777777" w:rsidR="0075298E" w:rsidRDefault="0075298E" w:rsidP="009B194D">
            <w:pPr>
              <w:jc w:val="center"/>
              <w:rPr>
                <w:sz w:val="20"/>
              </w:rPr>
            </w:pPr>
            <w:r>
              <w:rPr>
                <w:sz w:val="20"/>
              </w:rPr>
              <w:t>12:50-2:05 p.m.</w:t>
            </w:r>
          </w:p>
          <w:p w14:paraId="049F64BA" w14:textId="77777777" w:rsidR="0075298E" w:rsidRDefault="0075298E" w:rsidP="009B194D">
            <w:pPr>
              <w:jc w:val="center"/>
            </w:pPr>
            <w:r>
              <w:t>BIO 102-F1L</w:t>
            </w:r>
          </w:p>
          <w:p w14:paraId="47D1E24B" w14:textId="364664C5" w:rsidR="0075298E" w:rsidRPr="00BC2A50" w:rsidRDefault="0075298E" w:rsidP="009B194D">
            <w:pPr>
              <w:jc w:val="center"/>
            </w:pPr>
            <w:r>
              <w:t>G244/ZOOM</w:t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174A9DF" w14:textId="77777777" w:rsidR="0075298E" w:rsidRDefault="0075298E" w:rsidP="009B194D">
            <w:pPr>
              <w:jc w:val="center"/>
              <w:rPr>
                <w:sz w:val="20"/>
              </w:rPr>
            </w:pPr>
            <w:r>
              <w:rPr>
                <w:sz w:val="20"/>
              </w:rPr>
              <w:t>12:50-2:05 p.m.</w:t>
            </w:r>
          </w:p>
          <w:p w14:paraId="60C90A7C" w14:textId="77777777" w:rsidR="0075298E" w:rsidRPr="004F77EE" w:rsidRDefault="0075298E" w:rsidP="009B194D">
            <w:pPr>
              <w:jc w:val="center"/>
              <w:rPr>
                <w:szCs w:val="24"/>
              </w:rPr>
            </w:pPr>
            <w:r w:rsidRPr="004F77EE">
              <w:rPr>
                <w:szCs w:val="24"/>
              </w:rPr>
              <w:t>BIO 102-F2</w:t>
            </w:r>
          </w:p>
          <w:p w14:paraId="59E3252C" w14:textId="7502D21A" w:rsidR="0075298E" w:rsidRPr="004F77EE" w:rsidRDefault="0075298E" w:rsidP="009B194D">
            <w:pPr>
              <w:jc w:val="center"/>
              <w:rPr>
                <w:sz w:val="20"/>
              </w:rPr>
            </w:pPr>
            <w:r w:rsidRPr="004F77EE">
              <w:rPr>
                <w:szCs w:val="24"/>
              </w:rPr>
              <w:t>G211/ZOOM</w:t>
            </w:r>
          </w:p>
        </w:tc>
        <w:tc>
          <w:tcPr>
            <w:tcW w:w="2421" w:type="dxa"/>
            <w:vMerge/>
            <w:tcBorders>
              <w:bottom w:val="single" w:sz="6" w:space="0" w:color="000000" w:themeColor="text1"/>
            </w:tcBorders>
            <w:vAlign w:val="center"/>
          </w:tcPr>
          <w:p w14:paraId="7A15DF39" w14:textId="292722FA" w:rsidR="0075298E" w:rsidRPr="00BC2A50" w:rsidRDefault="0075298E" w:rsidP="009B194D">
            <w:pPr>
              <w:jc w:val="center"/>
            </w:pP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0AA2AF8F" w14:textId="77777777" w:rsidR="0075298E" w:rsidRDefault="0075298E" w:rsidP="009B194D">
            <w:pPr>
              <w:jc w:val="center"/>
              <w:rPr>
                <w:sz w:val="20"/>
              </w:rPr>
            </w:pPr>
            <w:r>
              <w:rPr>
                <w:sz w:val="20"/>
              </w:rPr>
              <w:t>12:50-2:05 p.m.</w:t>
            </w:r>
          </w:p>
          <w:p w14:paraId="1E35ABE3" w14:textId="77777777" w:rsidR="0075298E" w:rsidRPr="004F77EE" w:rsidRDefault="0075298E" w:rsidP="009B194D">
            <w:pPr>
              <w:jc w:val="center"/>
              <w:rPr>
                <w:szCs w:val="24"/>
              </w:rPr>
            </w:pPr>
            <w:r w:rsidRPr="004F77EE">
              <w:rPr>
                <w:szCs w:val="24"/>
              </w:rPr>
              <w:t>BIO 102-F2</w:t>
            </w:r>
          </w:p>
          <w:p w14:paraId="34219088" w14:textId="0C0FDA04" w:rsidR="0075298E" w:rsidRPr="00BC2A50" w:rsidRDefault="0075298E" w:rsidP="009B194D">
            <w:pPr>
              <w:jc w:val="center"/>
            </w:pPr>
            <w:r w:rsidRPr="004F77EE">
              <w:rPr>
                <w:szCs w:val="24"/>
              </w:rPr>
              <w:t>G211/ZOOM</w:t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6B290F2" w14:textId="77777777" w:rsidR="0075298E" w:rsidRPr="00BC2A50" w:rsidRDefault="0075298E" w:rsidP="009B194D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9B194D" w:rsidRPr="00C473A4" w14:paraId="4657FD31" w14:textId="77777777" w:rsidTr="2D31A8F6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05B56E1B" w14:textId="77777777" w:rsidR="007C57A7" w:rsidRDefault="007C57A7" w:rsidP="007C57A7">
            <w:pPr>
              <w:spacing w:line="259" w:lineRule="auto"/>
              <w:jc w:val="center"/>
              <w:rPr>
                <w:color w:val="4F81BD" w:themeColor="accent1"/>
                <w:sz w:val="20"/>
              </w:rPr>
            </w:pPr>
            <w:r w:rsidRPr="00EA6B74">
              <w:rPr>
                <w:color w:val="4F81BD" w:themeColor="accent1"/>
                <w:sz w:val="20"/>
              </w:rPr>
              <w:t>OFFICE HOURS</w:t>
            </w:r>
          </w:p>
          <w:p w14:paraId="258A9C1E" w14:textId="14C0E375" w:rsidR="009B194D" w:rsidRPr="007C57A7" w:rsidRDefault="007C57A7" w:rsidP="007C57A7">
            <w:pPr>
              <w:spacing w:line="259" w:lineRule="auto"/>
              <w:jc w:val="center"/>
              <w:rPr>
                <w:color w:val="4F81BD" w:themeColor="accent1"/>
                <w:sz w:val="20"/>
              </w:rPr>
            </w:pPr>
            <w:r>
              <w:rPr>
                <w:color w:val="4F81BD" w:themeColor="accent1"/>
                <w:sz w:val="20"/>
              </w:rPr>
              <w:t>2:15-3:00</w:t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193E006" w14:textId="77777777" w:rsidR="009B194D" w:rsidRDefault="009B194D" w:rsidP="009B194D">
            <w:pPr>
              <w:jc w:val="center"/>
              <w:rPr>
                <w:sz w:val="20"/>
              </w:rPr>
            </w:pP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10617B4" w14:textId="77777777" w:rsidR="009B194D" w:rsidRPr="00BC2A50" w:rsidRDefault="009B194D" w:rsidP="009B194D">
            <w:pPr>
              <w:jc w:val="center"/>
              <w:rPr>
                <w:sz w:val="20"/>
              </w:rPr>
            </w:pP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1C81FD8" w14:textId="77777777" w:rsidR="009B194D" w:rsidRDefault="009B194D" w:rsidP="009B194D">
            <w:pPr>
              <w:jc w:val="center"/>
              <w:rPr>
                <w:sz w:val="20"/>
              </w:rPr>
            </w:pP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57A77F1" w14:textId="77777777" w:rsidR="009B194D" w:rsidRPr="00BC2A50" w:rsidRDefault="009B194D" w:rsidP="009B194D">
            <w:pPr>
              <w:jc w:val="center"/>
              <w:rPr>
                <w:sz w:val="20"/>
              </w:rPr>
            </w:pPr>
          </w:p>
        </w:tc>
      </w:tr>
      <w:tr w:rsidR="009B194D" w:rsidRPr="00C473A4" w14:paraId="05D8408C" w14:textId="77777777" w:rsidTr="2D31A8F6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5C84659" w14:textId="77777777" w:rsidR="009B194D" w:rsidRDefault="009B194D" w:rsidP="009B194D">
            <w:pPr>
              <w:jc w:val="center"/>
              <w:rPr>
                <w:sz w:val="20"/>
              </w:rPr>
            </w:pP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F3F9434" w14:textId="77777777" w:rsidR="009B194D" w:rsidRDefault="009B194D" w:rsidP="009B194D">
            <w:pPr>
              <w:jc w:val="center"/>
              <w:rPr>
                <w:sz w:val="20"/>
              </w:rPr>
            </w:pP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52580DC" w14:textId="77777777" w:rsidR="009B194D" w:rsidRPr="00BC2A50" w:rsidRDefault="009B194D" w:rsidP="009B194D">
            <w:pPr>
              <w:jc w:val="center"/>
              <w:rPr>
                <w:sz w:val="20"/>
              </w:rPr>
            </w:pP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ACD35F7" w14:textId="77777777" w:rsidR="009B194D" w:rsidRDefault="009B194D" w:rsidP="009B194D">
            <w:pPr>
              <w:jc w:val="center"/>
              <w:rPr>
                <w:sz w:val="20"/>
              </w:rPr>
            </w:pP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D9C077E" w14:textId="77777777" w:rsidR="009B194D" w:rsidRPr="00BC2A50" w:rsidRDefault="009B194D" w:rsidP="009B194D">
            <w:pPr>
              <w:jc w:val="center"/>
              <w:rPr>
                <w:sz w:val="20"/>
              </w:rPr>
            </w:pPr>
          </w:p>
        </w:tc>
      </w:tr>
    </w:tbl>
    <w:p w14:paraId="1B609F82" w14:textId="77777777" w:rsidR="00C473A4" w:rsidRDefault="00C473A4" w:rsidP="00B34609"/>
    <w:p w14:paraId="64D407A8" w14:textId="077AAC43" w:rsidR="00E96788" w:rsidRDefault="00E96788" w:rsidP="00B34609">
      <w:r w:rsidRPr="00C61AE8">
        <w:rPr>
          <w:b/>
        </w:rPr>
        <w:t>Notes:</w:t>
      </w:r>
      <w:r>
        <w:tab/>
      </w:r>
      <w:r w:rsidR="0077754D">
        <w:rPr>
          <w:sz w:val="20"/>
        </w:rPr>
        <w:t>Web Class: BIO 102-W1/W1L</w:t>
      </w:r>
    </w:p>
    <w:p w14:paraId="3536922C" w14:textId="77777777" w:rsidR="00B34609" w:rsidRDefault="00B34609" w:rsidP="00B34609"/>
    <w:sectPr w:rsidR="00B34609" w:rsidSect="00E666FE">
      <w:footerReference w:type="default" r:id="rId11"/>
      <w:pgSz w:w="12240" w:h="15840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449519" w14:textId="77777777" w:rsidR="005C38E7" w:rsidRDefault="005C38E7" w:rsidP="00AE1BFE">
      <w:r>
        <w:separator/>
      </w:r>
    </w:p>
  </w:endnote>
  <w:endnote w:type="continuationSeparator" w:id="0">
    <w:p w14:paraId="748AE7F8" w14:textId="77777777" w:rsidR="005C38E7" w:rsidRDefault="005C38E7" w:rsidP="00AE1B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3054" w14:textId="77777777" w:rsidR="00613557" w:rsidRPr="00963C50" w:rsidRDefault="0061355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D</w:t>
    </w:r>
    <w:r w:rsidRPr="00963C50">
      <w:rPr>
        <w:b/>
        <w:sz w:val="20"/>
      </w:rPr>
      <w:t xml:space="preserve">ean or </w:t>
    </w:r>
    <w:r w:rsidR="00B647ED" w:rsidRPr="00963C50">
      <w:rPr>
        <w:b/>
        <w:sz w:val="20"/>
      </w:rPr>
      <w:t>V</w:t>
    </w:r>
    <w:r w:rsidRPr="00963C50">
      <w:rPr>
        <w:b/>
        <w:sz w:val="20"/>
      </w:rPr>
      <w:t xml:space="preserve">ice </w:t>
    </w:r>
    <w:r w:rsidR="00B647ED" w:rsidRPr="00963C50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="00B647ED" w:rsidRPr="00963C50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="00B647ED" w:rsidRPr="00963C50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482A40" w14:textId="77777777" w:rsidR="005C38E7" w:rsidRDefault="005C38E7" w:rsidP="00AE1BFE">
      <w:r>
        <w:separator/>
      </w:r>
    </w:p>
  </w:footnote>
  <w:footnote w:type="continuationSeparator" w:id="0">
    <w:p w14:paraId="3AA81F85" w14:textId="77777777" w:rsidR="005C38E7" w:rsidRDefault="005C38E7" w:rsidP="00AE1BF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rAUAzhMxTCwAAAA="/>
  </w:docVars>
  <w:rsids>
    <w:rsidRoot w:val="00EC7145"/>
    <w:rsid w:val="00062DA9"/>
    <w:rsid w:val="0006687B"/>
    <w:rsid w:val="00074B16"/>
    <w:rsid w:val="000C6D7A"/>
    <w:rsid w:val="000D40B1"/>
    <w:rsid w:val="000E503F"/>
    <w:rsid w:val="000F2F3B"/>
    <w:rsid w:val="00107775"/>
    <w:rsid w:val="00157848"/>
    <w:rsid w:val="001855A4"/>
    <w:rsid w:val="001A16BD"/>
    <w:rsid w:val="001A4FE9"/>
    <w:rsid w:val="001D0F7A"/>
    <w:rsid w:val="00207ECA"/>
    <w:rsid w:val="00210A7F"/>
    <w:rsid w:val="00216FB0"/>
    <w:rsid w:val="00223B79"/>
    <w:rsid w:val="00287429"/>
    <w:rsid w:val="002A7C03"/>
    <w:rsid w:val="002A7EB4"/>
    <w:rsid w:val="002B17C1"/>
    <w:rsid w:val="002D0DC8"/>
    <w:rsid w:val="00363542"/>
    <w:rsid w:val="003850F5"/>
    <w:rsid w:val="0038580D"/>
    <w:rsid w:val="00390AB3"/>
    <w:rsid w:val="003B1F77"/>
    <w:rsid w:val="004639C0"/>
    <w:rsid w:val="004836DE"/>
    <w:rsid w:val="004873DE"/>
    <w:rsid w:val="004D3F29"/>
    <w:rsid w:val="004F2677"/>
    <w:rsid w:val="004F77EE"/>
    <w:rsid w:val="0051244F"/>
    <w:rsid w:val="005552C7"/>
    <w:rsid w:val="00557182"/>
    <w:rsid w:val="00594519"/>
    <w:rsid w:val="005B012E"/>
    <w:rsid w:val="005C04C2"/>
    <w:rsid w:val="005C38E7"/>
    <w:rsid w:val="005E30F4"/>
    <w:rsid w:val="005F2C86"/>
    <w:rsid w:val="006074CF"/>
    <w:rsid w:val="00612EA7"/>
    <w:rsid w:val="00613557"/>
    <w:rsid w:val="00614372"/>
    <w:rsid w:val="00626039"/>
    <w:rsid w:val="00635524"/>
    <w:rsid w:val="00635D24"/>
    <w:rsid w:val="006426E0"/>
    <w:rsid w:val="006448D1"/>
    <w:rsid w:val="006663C0"/>
    <w:rsid w:val="006713F8"/>
    <w:rsid w:val="006856A4"/>
    <w:rsid w:val="006B596A"/>
    <w:rsid w:val="006C4790"/>
    <w:rsid w:val="006F1D9F"/>
    <w:rsid w:val="00712409"/>
    <w:rsid w:val="00715345"/>
    <w:rsid w:val="0072558F"/>
    <w:rsid w:val="00745C1D"/>
    <w:rsid w:val="0075298E"/>
    <w:rsid w:val="00754E07"/>
    <w:rsid w:val="0077754D"/>
    <w:rsid w:val="00783EC9"/>
    <w:rsid w:val="007916F8"/>
    <w:rsid w:val="00793CBA"/>
    <w:rsid w:val="007B7FDC"/>
    <w:rsid w:val="007C2A9D"/>
    <w:rsid w:val="007C57A7"/>
    <w:rsid w:val="007D4C1F"/>
    <w:rsid w:val="007D5D0E"/>
    <w:rsid w:val="007E5841"/>
    <w:rsid w:val="007F5A49"/>
    <w:rsid w:val="00801AFF"/>
    <w:rsid w:val="008725A1"/>
    <w:rsid w:val="008737AE"/>
    <w:rsid w:val="0087789E"/>
    <w:rsid w:val="008F2710"/>
    <w:rsid w:val="009328DA"/>
    <w:rsid w:val="00952F53"/>
    <w:rsid w:val="00962F91"/>
    <w:rsid w:val="00963C50"/>
    <w:rsid w:val="009B194D"/>
    <w:rsid w:val="009C79D5"/>
    <w:rsid w:val="00A20065"/>
    <w:rsid w:val="00A37765"/>
    <w:rsid w:val="00AA169C"/>
    <w:rsid w:val="00AD24DA"/>
    <w:rsid w:val="00AE1BFE"/>
    <w:rsid w:val="00AF3A91"/>
    <w:rsid w:val="00B01CF1"/>
    <w:rsid w:val="00B34609"/>
    <w:rsid w:val="00B35B65"/>
    <w:rsid w:val="00B363C6"/>
    <w:rsid w:val="00B57791"/>
    <w:rsid w:val="00B57BC7"/>
    <w:rsid w:val="00B647ED"/>
    <w:rsid w:val="00B71EE1"/>
    <w:rsid w:val="00B72051"/>
    <w:rsid w:val="00B730F6"/>
    <w:rsid w:val="00BA2C41"/>
    <w:rsid w:val="00BB11E4"/>
    <w:rsid w:val="00BC2A50"/>
    <w:rsid w:val="00BF4471"/>
    <w:rsid w:val="00C054BC"/>
    <w:rsid w:val="00C473A4"/>
    <w:rsid w:val="00C61AE8"/>
    <w:rsid w:val="00CF177D"/>
    <w:rsid w:val="00D22B74"/>
    <w:rsid w:val="00D231A3"/>
    <w:rsid w:val="00D45059"/>
    <w:rsid w:val="00DC15E1"/>
    <w:rsid w:val="00E12C82"/>
    <w:rsid w:val="00E21FB0"/>
    <w:rsid w:val="00E35785"/>
    <w:rsid w:val="00E50C65"/>
    <w:rsid w:val="00E666FE"/>
    <w:rsid w:val="00E863BF"/>
    <w:rsid w:val="00E95E5C"/>
    <w:rsid w:val="00E96788"/>
    <w:rsid w:val="00EA6B74"/>
    <w:rsid w:val="00EC30E1"/>
    <w:rsid w:val="00EC7145"/>
    <w:rsid w:val="00ED3223"/>
    <w:rsid w:val="00ED4D25"/>
    <w:rsid w:val="00F05150"/>
    <w:rsid w:val="00F2509E"/>
    <w:rsid w:val="00F310C8"/>
    <w:rsid w:val="00F314B3"/>
    <w:rsid w:val="00FB0011"/>
    <w:rsid w:val="00FB798B"/>
    <w:rsid w:val="2D31A8F6"/>
    <w:rsid w:val="3F72FE41"/>
    <w:rsid w:val="53DF9194"/>
    <w:rsid w:val="6777E615"/>
    <w:rsid w:val="6B55E47F"/>
    <w:rsid w:val="6E8E4F02"/>
    <w:rsid w:val="6EC1C27D"/>
    <w:rsid w:val="79D4E8DB"/>
    <w:rsid w:val="7F75E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BD5F28FD-606B-4623-A0EE-C77B9C741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C57A7"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1F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cb946bcd-27ad-47ab-94dc-6aaab215abbd" xsi:nil="true"/>
    <lcf76f155ced4ddcb4097134ff3c332f xmlns="cb946bcd-27ad-47ab-94dc-6aaab215abbd">
      <Terms xmlns="http://schemas.microsoft.com/office/infopath/2007/PartnerControls"/>
    </lcf76f155ced4ddcb4097134ff3c332f>
    <TaxCatchAll xmlns="3388bbbc-646f-48a2-aed1-d815ecebc86b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BC285E7F4BB648BC5BF460970DA67B" ma:contentTypeVersion="19" ma:contentTypeDescription="Create a new document." ma:contentTypeScope="" ma:versionID="703bb060368604209f75b3ba6d77739e">
  <xsd:schema xmlns:xsd="http://www.w3.org/2001/XMLSchema" xmlns:xs="http://www.w3.org/2001/XMLSchema" xmlns:p="http://schemas.microsoft.com/office/2006/metadata/properties" xmlns:ns1="http://schemas.microsoft.com/sharepoint/v3" xmlns:ns2="cb946bcd-27ad-47ab-94dc-6aaab215abbd" xmlns:ns3="3388bbbc-646f-48a2-aed1-d815ecebc86b" targetNamespace="http://schemas.microsoft.com/office/2006/metadata/properties" ma:root="true" ma:fieldsID="e920071a05067e350b16d3a894715ebe" ns1:_="" ns2:_="" ns3:_="">
    <xsd:import namespace="http://schemas.microsoft.com/sharepoint/v3"/>
    <xsd:import namespace="cb946bcd-27ad-47ab-94dc-6aaab215abbd"/>
    <xsd:import namespace="3388bbbc-646f-48a2-aed1-d815ecebc8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Note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46bcd-27ad-47ab-94dc-6aaab215ab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" ma:index="1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4847479-bc96-40ec-8149-e6a02d6249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8bbbc-646f-48a2-aed1-d815ecebc86b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11dbaaa-f7ba-4fa9-904f-3b5c86773f93}" ma:internalName="TaxCatchAll" ma:showField="CatchAllData" ma:web="3388bbbc-646f-48a2-aed1-d815ecebc8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8DB13E-150E-4895-9BCD-FD9DA1F4561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661911-A2AD-4623-8F70-BAEFFBFC94C0}">
  <ds:schemaRefs>
    <ds:schemaRef ds:uri="http://schemas.microsoft.com/office/2006/metadata/properties"/>
    <ds:schemaRef ds:uri="http://www.w3.org/XML/1998/namespace"/>
    <ds:schemaRef ds:uri="http://schemas.microsoft.com/sharepoint/v3"/>
    <ds:schemaRef ds:uri="3388bbbc-646f-48a2-aed1-d815ecebc86b"/>
    <ds:schemaRef ds:uri="http://purl.org/dc/terms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cb946bcd-27ad-47ab-94dc-6aaab215abbd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9D67BC5-E320-4477-B721-7158E479130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72A5374-88F4-4E24-AB51-66308963B7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b946bcd-27ad-47ab-94dc-6aaab215abbd"/>
    <ds:schemaRef ds:uri="3388bbbc-646f-48a2-aed1-d815ecebc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25750397-bd1d-43c0-bc6a-cf6ee9f11bb1}" enabled="1" method="Standard" siteId="{25f72a6c-87c5-4f74-af67-03711d13b7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16</Words>
  <Characters>842</Characters>
  <Application>Microsoft Office Word</Application>
  <DocSecurity>0</DocSecurity>
  <Lines>105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ulty Work and Office Hour Schedule</vt:lpstr>
    </vt:vector>
  </TitlesOfParts>
  <Company>MECC</Company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Work and Office Hour Schedule</dc:title>
  <dc:creator>EW/LN/CB</dc:creator>
  <cp:keywords/>
  <cp:lastModifiedBy>Dana DeFoor</cp:lastModifiedBy>
  <cp:revision>15</cp:revision>
  <cp:lastPrinted>2023-02-15T19:58:00Z</cp:lastPrinted>
  <dcterms:created xsi:type="dcterms:W3CDTF">2026-01-05T17:33:00Z</dcterms:created>
  <dcterms:modified xsi:type="dcterms:W3CDTF">2026-01-07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65BC285E7F4BB648BC5BF460970DA67B</vt:lpwstr>
  </property>
  <property fmtid="{D5CDD505-2E9C-101B-9397-08002B2CF9AE}" pid="11" name="MediaServiceImageTags">
    <vt:lpwstr/>
  </property>
</Properties>
</file>